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2CC695" w14:textId="77777777" w:rsidR="009B2550" w:rsidRDefault="009B2550">
      <w:bookmarkStart w:id="0" w:name="_GoBack"/>
      <w:bookmarkEnd w:id="0"/>
    </w:p>
    <w:sectPr w:rsidR="009B25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tDQwMTe0MDU1N7FU0lEKTi0uzszPAykwrAUADH6hziwAAAA="/>
  </w:docVars>
  <w:rsids>
    <w:rsidRoot w:val="00AC0171"/>
    <w:rsid w:val="00607A49"/>
    <w:rsid w:val="00654824"/>
    <w:rsid w:val="007D64FD"/>
    <w:rsid w:val="00944386"/>
    <w:rsid w:val="009B2550"/>
    <w:rsid w:val="00AC0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2A576"/>
  <w15:chartTrackingRefBased/>
  <w15:docId w15:val="{6C055A82-13ED-4028-8FA8-11E2B33FE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Grimmett</dc:creator>
  <cp:keywords/>
  <dc:description/>
  <cp:lastModifiedBy>Max Grimmett</cp:lastModifiedBy>
  <cp:revision>1</cp:revision>
  <dcterms:created xsi:type="dcterms:W3CDTF">2020-02-26T13:57:00Z</dcterms:created>
  <dcterms:modified xsi:type="dcterms:W3CDTF">2020-02-26T13:57:00Z</dcterms:modified>
</cp:coreProperties>
</file>